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0CB26" w14:textId="77777777" w:rsidR="00F3569D" w:rsidRPr="004373B4" w:rsidRDefault="00F3569D" w:rsidP="00F3569D">
      <w:pPr>
        <w:pStyle w:val="Title"/>
        <w:pBdr>
          <w:bottom w:val="none" w:sz="0" w:space="0" w:color="auto"/>
        </w:pBdr>
        <w:jc w:val="center"/>
        <w:rPr>
          <w:rFonts w:asciiTheme="minorHAnsi" w:hAnsiTheme="minorHAnsi"/>
          <w:b/>
        </w:rPr>
      </w:pPr>
      <w:r w:rsidRPr="00D05A10">
        <w:rPr>
          <w:rFonts w:asciiTheme="minorHAnsi" w:hAnsiTheme="minorHAnsi"/>
          <w:b/>
        </w:rPr>
        <w:t>IN</w:t>
      </w:r>
      <w:r w:rsidR="000E2274">
        <w:rPr>
          <w:rFonts w:asciiTheme="minorHAnsi" w:hAnsiTheme="minorHAnsi"/>
          <w:b/>
        </w:rPr>
        <w:t>512</w:t>
      </w:r>
      <w:r w:rsidRPr="00D05A10">
        <w:rPr>
          <w:rFonts w:asciiTheme="minorHAnsi" w:hAnsiTheme="minorHAnsi"/>
          <w:b/>
        </w:rPr>
        <w:t xml:space="preserve"> 2019 </w:t>
      </w:r>
      <w:r w:rsidR="00E65D27">
        <w:rPr>
          <w:rFonts w:asciiTheme="minorHAnsi" w:hAnsiTheme="minorHAnsi"/>
          <w:b/>
        </w:rPr>
        <w:t>Project</w:t>
      </w:r>
      <w:r>
        <w:rPr>
          <w:rFonts w:asciiTheme="minorHAnsi" w:hAnsiTheme="minorHAnsi"/>
          <w:b/>
        </w:rPr>
        <w:t xml:space="preserve"> – Item Review </w:t>
      </w:r>
      <w:r w:rsidR="00E65D27">
        <w:rPr>
          <w:rFonts w:asciiTheme="minorHAnsi" w:hAnsiTheme="minorHAnsi"/>
          <w:b/>
        </w:rPr>
        <w:t>Node Application</w:t>
      </w:r>
    </w:p>
    <w:p w14:paraId="4BFE5056" w14:textId="77777777" w:rsidR="00F3569D" w:rsidRPr="00884C26" w:rsidRDefault="00F3569D" w:rsidP="00F3569D">
      <w:pPr>
        <w:pStyle w:val="NoSpacing"/>
        <w:rPr>
          <w:b/>
        </w:rPr>
      </w:pPr>
      <w:r w:rsidRPr="00884C26">
        <w:rPr>
          <w:b/>
        </w:rPr>
        <w:t>Due Date:</w:t>
      </w:r>
      <w:r w:rsidRPr="00884C26">
        <w:rPr>
          <w:b/>
        </w:rPr>
        <w:tab/>
      </w:r>
      <w:r w:rsidRPr="00884C26">
        <w:rPr>
          <w:b/>
        </w:rPr>
        <w:tab/>
      </w:r>
      <w:r w:rsidR="00093FDC">
        <w:t>Friday, 22</w:t>
      </w:r>
      <w:r w:rsidR="00093FDC">
        <w:rPr>
          <w:vertAlign w:val="superscript"/>
        </w:rPr>
        <w:t>nd</w:t>
      </w:r>
      <w:r w:rsidRPr="00884C26">
        <w:t xml:space="preserve"> </w:t>
      </w:r>
      <w:r w:rsidR="00093FDC">
        <w:t>November</w:t>
      </w:r>
      <w:r w:rsidRPr="00884C26">
        <w:t>, 5.00 pm – code freeze</w:t>
      </w:r>
    </w:p>
    <w:p w14:paraId="765CE3C8" w14:textId="77777777" w:rsidR="00F3569D" w:rsidRPr="00884C26" w:rsidRDefault="00F3569D" w:rsidP="00F3569D">
      <w:pPr>
        <w:pStyle w:val="NoSpacing"/>
        <w:rPr>
          <w:b/>
        </w:rPr>
      </w:pPr>
      <w:r w:rsidRPr="00884C26">
        <w:rPr>
          <w:b/>
        </w:rPr>
        <w:t>Value:</w:t>
      </w:r>
      <w:r w:rsidRPr="00884C26">
        <w:rPr>
          <w:b/>
        </w:rPr>
        <w:tab/>
      </w:r>
      <w:r w:rsidRPr="00884C26">
        <w:rPr>
          <w:b/>
        </w:rPr>
        <w:tab/>
      </w:r>
      <w:r w:rsidRPr="00884C26">
        <w:rPr>
          <w:b/>
        </w:rPr>
        <w:tab/>
      </w:r>
      <w:r w:rsidR="00093FDC">
        <w:t>30</w:t>
      </w:r>
      <w:r w:rsidRPr="00884C26">
        <w:t>% of your final mark</w:t>
      </w:r>
    </w:p>
    <w:p w14:paraId="649B691D" w14:textId="77777777" w:rsidR="00F3569D" w:rsidRPr="00884C26" w:rsidRDefault="00F3569D" w:rsidP="00F3569D">
      <w:pPr>
        <w:pStyle w:val="NoSpacing"/>
      </w:pPr>
      <w:r w:rsidRPr="00884C26">
        <w:rPr>
          <w:b/>
        </w:rPr>
        <w:t>Group Size:</w:t>
      </w:r>
      <w:r w:rsidRPr="00884C26">
        <w:rPr>
          <w:b/>
        </w:rPr>
        <w:tab/>
      </w:r>
      <w:r w:rsidRPr="00884C26">
        <w:rPr>
          <w:b/>
        </w:rPr>
        <w:tab/>
      </w:r>
      <w:r>
        <w:t>Individual</w:t>
      </w:r>
    </w:p>
    <w:p w14:paraId="391C684F" w14:textId="77777777" w:rsidR="00F3569D" w:rsidRPr="00884C26" w:rsidRDefault="00F3569D" w:rsidP="00F3569D">
      <w:pPr>
        <w:pStyle w:val="NoSpacing"/>
      </w:pPr>
      <w:r w:rsidRPr="00884C26">
        <w:rPr>
          <w:b/>
        </w:rPr>
        <w:t>Learning Outcomes:</w:t>
      </w:r>
      <w:r>
        <w:t xml:space="preserve"> </w:t>
      </w:r>
      <w:r>
        <w:tab/>
        <w:t>1-4</w:t>
      </w:r>
    </w:p>
    <w:p w14:paraId="11DA7253" w14:textId="77777777" w:rsidR="00F3569D" w:rsidRPr="00884C26" w:rsidRDefault="00F3569D" w:rsidP="00F3569D">
      <w:pPr>
        <w:pStyle w:val="NoSpacing"/>
        <w:rPr>
          <w:b/>
        </w:rPr>
      </w:pPr>
    </w:p>
    <w:p w14:paraId="0460828B" w14:textId="77777777" w:rsidR="00093FDC" w:rsidRDefault="00F3569D" w:rsidP="00F3569D">
      <w:pPr>
        <w:pStyle w:val="NoSpacing"/>
      </w:pPr>
      <w:r w:rsidRPr="00884C26">
        <w:t xml:space="preserve">For this assignment, </w:t>
      </w:r>
      <w:r w:rsidR="00093FDC">
        <w:t xml:space="preserve">you will use </w:t>
      </w:r>
      <w:r w:rsidR="00093FDC" w:rsidRPr="00093FDC">
        <w:rPr>
          <w:b/>
        </w:rPr>
        <w:t>Node.js</w:t>
      </w:r>
      <w:r w:rsidR="00093FDC">
        <w:t>,</w:t>
      </w:r>
      <w:r w:rsidR="005E7EFB">
        <w:t xml:space="preserve"> </w:t>
      </w:r>
      <w:r w:rsidR="005E7EFB" w:rsidRPr="005E7EFB">
        <w:rPr>
          <w:b/>
        </w:rPr>
        <w:t>Express</w:t>
      </w:r>
      <w:r w:rsidR="005E7EFB">
        <w:t xml:space="preserve">, </w:t>
      </w:r>
      <w:r w:rsidR="005E7EFB" w:rsidRPr="005E7EFB">
        <w:rPr>
          <w:b/>
        </w:rPr>
        <w:t>EJS</w:t>
      </w:r>
      <w:r w:rsidR="005E7EFB">
        <w:t>,</w:t>
      </w:r>
      <w:r w:rsidR="00093FDC">
        <w:t xml:space="preserve"> </w:t>
      </w:r>
      <w:r w:rsidR="00093FDC" w:rsidRPr="00093FDC">
        <w:rPr>
          <w:b/>
        </w:rPr>
        <w:t>jQuery</w:t>
      </w:r>
      <w:r w:rsidR="00093FDC">
        <w:t xml:space="preserve"> and </w:t>
      </w:r>
      <w:r w:rsidR="00093FDC" w:rsidRPr="00093FDC">
        <w:rPr>
          <w:b/>
        </w:rPr>
        <w:t>LESS</w:t>
      </w:r>
      <w:r w:rsidR="00093FDC">
        <w:t xml:space="preserve"> with </w:t>
      </w:r>
      <w:r w:rsidR="00093FDC" w:rsidRPr="00093FDC">
        <w:rPr>
          <w:b/>
        </w:rPr>
        <w:t>Visual</w:t>
      </w:r>
      <w:r w:rsidR="00093FDC">
        <w:t xml:space="preserve"> </w:t>
      </w:r>
      <w:r w:rsidR="00093FDC" w:rsidRPr="00093FDC">
        <w:rPr>
          <w:b/>
        </w:rPr>
        <w:t>Studio</w:t>
      </w:r>
      <w:r w:rsidR="00093FDC">
        <w:t xml:space="preserve"> </w:t>
      </w:r>
      <w:r w:rsidR="00093FDC" w:rsidRPr="00093FDC">
        <w:rPr>
          <w:b/>
        </w:rPr>
        <w:t>Code</w:t>
      </w:r>
      <w:r w:rsidR="00093FDC">
        <w:t xml:space="preserve"> to build an item review application. You will also be required to deploy your application to </w:t>
      </w:r>
      <w:r w:rsidR="00093FDC" w:rsidRPr="00093FDC">
        <w:rPr>
          <w:b/>
        </w:rPr>
        <w:t>Heroku</w:t>
      </w:r>
      <w:r w:rsidR="00093FDC">
        <w:t>.</w:t>
      </w:r>
    </w:p>
    <w:p w14:paraId="057CBE4E" w14:textId="77777777" w:rsidR="00AD576B" w:rsidRDefault="00AD576B" w:rsidP="00F3569D">
      <w:pPr>
        <w:pStyle w:val="NoSpacing"/>
      </w:pPr>
    </w:p>
    <w:p w14:paraId="1D9D6578" w14:textId="77777777" w:rsidR="00AD576B" w:rsidRDefault="00AD576B" w:rsidP="00F3569D">
      <w:pPr>
        <w:pStyle w:val="NoSpacing"/>
      </w:pPr>
      <w:r>
        <w:t xml:space="preserve">In this assessment, you </w:t>
      </w:r>
      <w:r w:rsidR="00ED3974">
        <w:t>will</w:t>
      </w:r>
      <w:r>
        <w:t xml:space="preserve"> use </w:t>
      </w:r>
      <w:r w:rsidR="00ED3974">
        <w:t xml:space="preserve">various </w:t>
      </w:r>
      <w:r>
        <w:t xml:space="preserve">frameworks and libraries, for example, </w:t>
      </w:r>
      <w:r w:rsidRPr="00AD576B">
        <w:rPr>
          <w:b/>
        </w:rPr>
        <w:t>Skeleton</w:t>
      </w:r>
      <w:r>
        <w:t xml:space="preserve"> </w:t>
      </w:r>
      <w:r w:rsidRPr="00AD576B">
        <w:rPr>
          <w:b/>
        </w:rPr>
        <w:t>CSS</w:t>
      </w:r>
      <w:r>
        <w:t xml:space="preserve">, </w:t>
      </w:r>
      <w:r w:rsidRPr="00AD576B">
        <w:rPr>
          <w:b/>
        </w:rPr>
        <w:t>Bootstrap</w:t>
      </w:r>
      <w:r>
        <w:t xml:space="preserve">, </w:t>
      </w:r>
      <w:r w:rsidRPr="00AD576B">
        <w:rPr>
          <w:b/>
        </w:rPr>
        <w:t>jQuery UI</w:t>
      </w:r>
      <w:r w:rsidR="00B1195B">
        <w:t>, though you</w:t>
      </w:r>
      <w:r>
        <w:t xml:space="preserve"> </w:t>
      </w:r>
      <w:r w:rsidRPr="00AD576B">
        <w:rPr>
          <w:b/>
        </w:rPr>
        <w:t>are not</w:t>
      </w:r>
      <w:r>
        <w:t xml:space="preserve"> </w:t>
      </w:r>
      <w:r w:rsidRPr="00AD576B">
        <w:rPr>
          <w:b/>
        </w:rPr>
        <w:t>allowed</w:t>
      </w:r>
      <w:r>
        <w:t xml:space="preserve"> to use </w:t>
      </w:r>
      <w:r w:rsidRPr="00AD576B">
        <w:rPr>
          <w:b/>
        </w:rPr>
        <w:t>preset templates</w:t>
      </w:r>
      <w:r>
        <w:t xml:space="preserve">. </w:t>
      </w:r>
    </w:p>
    <w:p w14:paraId="3A4A69BC" w14:textId="77777777" w:rsidR="00F3569D" w:rsidRPr="00884C26" w:rsidRDefault="00F3569D" w:rsidP="00F3569D">
      <w:pPr>
        <w:pStyle w:val="NoSpacing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"/>
        <w:gridCol w:w="8082"/>
      </w:tblGrid>
      <w:tr w:rsidR="00F3569D" w:rsidRPr="00884C26" w14:paraId="1C10A0E8" w14:textId="77777777" w:rsidTr="00CF5B71">
        <w:tc>
          <w:tcPr>
            <w:tcW w:w="8522" w:type="dxa"/>
            <w:gridSpan w:val="2"/>
            <w:shd w:val="clear" w:color="auto" w:fill="F2F2F2" w:themeFill="background1" w:themeFillShade="F2"/>
          </w:tcPr>
          <w:p w14:paraId="53C73387" w14:textId="77777777" w:rsidR="00F3569D" w:rsidRPr="00884C26" w:rsidRDefault="00F3569D" w:rsidP="008656A8">
            <w:pPr>
              <w:pStyle w:val="NoSpacing"/>
              <w:rPr>
                <w:b/>
              </w:rPr>
            </w:pPr>
            <w:r w:rsidRPr="00884C26">
              <w:rPr>
                <w:b/>
              </w:rPr>
              <w:t xml:space="preserve">Functional requirements. The </w:t>
            </w:r>
            <w:r w:rsidR="008656A8">
              <w:rPr>
                <w:b/>
              </w:rPr>
              <w:t>application</w:t>
            </w:r>
            <w:r>
              <w:rPr>
                <w:b/>
              </w:rPr>
              <w:t xml:space="preserve"> must</w:t>
            </w:r>
            <w:r w:rsidR="00BF34EA">
              <w:rPr>
                <w:b/>
              </w:rPr>
              <w:t xml:space="preserve"> have</w:t>
            </w:r>
            <w:r w:rsidRPr="00884C26">
              <w:rPr>
                <w:b/>
              </w:rPr>
              <w:t>:</w:t>
            </w:r>
          </w:p>
        </w:tc>
      </w:tr>
      <w:tr w:rsidR="00F3569D" w:rsidRPr="00884C26" w14:paraId="4C87D499" w14:textId="77777777" w:rsidTr="00CF5B71">
        <w:tc>
          <w:tcPr>
            <w:tcW w:w="440" w:type="dxa"/>
          </w:tcPr>
          <w:p w14:paraId="44F9961C" w14:textId="77777777" w:rsidR="00F3569D" w:rsidRPr="00F67BC4" w:rsidRDefault="00F3569D" w:rsidP="00CF5B71">
            <w:pPr>
              <w:pStyle w:val="NoSpacing"/>
              <w:rPr>
                <w:b/>
              </w:rPr>
            </w:pPr>
            <w:r w:rsidRPr="00F67BC4">
              <w:rPr>
                <w:b/>
              </w:rPr>
              <w:t>1</w:t>
            </w:r>
          </w:p>
        </w:tc>
        <w:tc>
          <w:tcPr>
            <w:tcW w:w="8082" w:type="dxa"/>
          </w:tcPr>
          <w:p w14:paraId="360081FF" w14:textId="77777777" w:rsidR="00F3569D" w:rsidRPr="00D251C6" w:rsidRDefault="008656A8" w:rsidP="005E7EFB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 xml:space="preserve">At least </w:t>
            </w:r>
            <w:r w:rsidR="005E7EFB" w:rsidRPr="00D251C6">
              <w:rPr>
                <w:highlight w:val="green"/>
              </w:rPr>
              <w:t>six</w:t>
            </w:r>
            <w:r w:rsidRPr="00D251C6">
              <w:rPr>
                <w:highlight w:val="green"/>
              </w:rPr>
              <w:t xml:space="preserve"> pages – a login page, a home page, two item pages</w:t>
            </w:r>
            <w:r w:rsidR="005E7EFB" w:rsidRPr="00D251C6">
              <w:rPr>
                <w:highlight w:val="green"/>
              </w:rPr>
              <w:t xml:space="preserve">, a </w:t>
            </w:r>
            <w:r w:rsidRPr="00D251C6">
              <w:rPr>
                <w:highlight w:val="green"/>
              </w:rPr>
              <w:t>contact page</w:t>
            </w:r>
            <w:r w:rsidR="005E7EFB" w:rsidRPr="00D251C6">
              <w:rPr>
                <w:highlight w:val="green"/>
              </w:rPr>
              <w:t xml:space="preserve"> and a 404 page</w:t>
            </w:r>
            <w:r w:rsidRPr="00D251C6">
              <w:rPr>
                <w:highlight w:val="green"/>
              </w:rPr>
              <w:t>.</w:t>
            </w:r>
          </w:p>
        </w:tc>
      </w:tr>
      <w:tr w:rsidR="00F3569D" w:rsidRPr="00884C26" w14:paraId="32F22BAA" w14:textId="77777777" w:rsidTr="00CF5B71">
        <w:tc>
          <w:tcPr>
            <w:tcW w:w="440" w:type="dxa"/>
          </w:tcPr>
          <w:p w14:paraId="11F3DDEE" w14:textId="77777777" w:rsidR="00F3569D" w:rsidRPr="00F67BC4" w:rsidRDefault="00F3569D" w:rsidP="00CF5B71">
            <w:pPr>
              <w:pStyle w:val="NoSpacing"/>
              <w:rPr>
                <w:b/>
              </w:rPr>
            </w:pPr>
            <w:r w:rsidRPr="00F67BC4">
              <w:rPr>
                <w:b/>
              </w:rPr>
              <w:t>2</w:t>
            </w:r>
          </w:p>
        </w:tc>
        <w:tc>
          <w:tcPr>
            <w:tcW w:w="8082" w:type="dxa"/>
          </w:tcPr>
          <w:p w14:paraId="5395BFF6" w14:textId="77777777" w:rsidR="00F3569D" w:rsidRPr="00D251C6" w:rsidRDefault="00B1195B" w:rsidP="005E7EFB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>A hamburger menu displaying when the navigation bar is scaled to smaller devices</w:t>
            </w:r>
            <w:r w:rsidR="005E7EFB" w:rsidRPr="00D251C6">
              <w:rPr>
                <w:highlight w:val="green"/>
              </w:rPr>
              <w:t>.</w:t>
            </w:r>
            <w:r w:rsidR="00E20D74" w:rsidRPr="00D251C6">
              <w:rPr>
                <w:highlight w:val="green"/>
              </w:rPr>
              <w:t xml:space="preserve"> </w:t>
            </w:r>
          </w:p>
        </w:tc>
      </w:tr>
      <w:tr w:rsidR="00F3569D" w:rsidRPr="00884C26" w14:paraId="0F8525E2" w14:textId="77777777" w:rsidTr="00CF5B71">
        <w:tc>
          <w:tcPr>
            <w:tcW w:w="440" w:type="dxa"/>
          </w:tcPr>
          <w:p w14:paraId="0F81F6CC" w14:textId="77777777" w:rsidR="00F3569D" w:rsidRPr="00F67BC4" w:rsidRDefault="00F3569D" w:rsidP="00CF5B71">
            <w:pPr>
              <w:pStyle w:val="NoSpacing"/>
              <w:rPr>
                <w:b/>
              </w:rPr>
            </w:pPr>
            <w:r w:rsidRPr="00F67BC4">
              <w:rPr>
                <w:b/>
              </w:rPr>
              <w:t>3</w:t>
            </w:r>
          </w:p>
        </w:tc>
        <w:tc>
          <w:tcPr>
            <w:tcW w:w="8082" w:type="dxa"/>
          </w:tcPr>
          <w:p w14:paraId="07E5A204" w14:textId="77777777" w:rsidR="00F3569D" w:rsidRPr="00D251C6" w:rsidRDefault="00BF34EA" w:rsidP="00BF34EA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>A</w:t>
            </w:r>
            <w:r w:rsidR="00E20D74" w:rsidRPr="00D251C6">
              <w:rPr>
                <w:highlight w:val="green"/>
              </w:rPr>
              <w:t xml:space="preserve"> login page </w:t>
            </w:r>
            <w:r w:rsidRPr="00D251C6">
              <w:rPr>
                <w:highlight w:val="green"/>
              </w:rPr>
              <w:t>that cont</w:t>
            </w:r>
            <w:r w:rsidR="00AA240E" w:rsidRPr="00D251C6">
              <w:rPr>
                <w:highlight w:val="green"/>
              </w:rPr>
              <w:t>ains a form with a username, password and submit input</w:t>
            </w:r>
            <w:r w:rsidR="00E20D74" w:rsidRPr="00D251C6">
              <w:rPr>
                <w:highlight w:val="green"/>
              </w:rPr>
              <w:t xml:space="preserve">. If the user enters the following credentials: username = </w:t>
            </w:r>
            <w:r w:rsidR="00E20D74" w:rsidRPr="00D251C6">
              <w:rPr>
                <w:b/>
                <w:highlight w:val="green"/>
              </w:rPr>
              <w:t>user</w:t>
            </w:r>
            <w:r w:rsidR="00E20D74" w:rsidRPr="00D251C6">
              <w:rPr>
                <w:highlight w:val="green"/>
              </w:rPr>
              <w:t xml:space="preserve"> and password = </w:t>
            </w:r>
            <w:r w:rsidR="00E20D74" w:rsidRPr="00D251C6">
              <w:rPr>
                <w:b/>
                <w:highlight w:val="green"/>
              </w:rPr>
              <w:t>P@ssw0rd123</w:t>
            </w:r>
            <w:r w:rsidR="00E20D74" w:rsidRPr="00D251C6">
              <w:rPr>
                <w:highlight w:val="green"/>
              </w:rPr>
              <w:t>, s/he will be redirected to the home page. If the user enters incorrect credentials, s/he will be will redirected to the login page.</w:t>
            </w:r>
          </w:p>
        </w:tc>
      </w:tr>
      <w:tr w:rsidR="00F3569D" w:rsidRPr="00884C26" w14:paraId="3A2E8B6A" w14:textId="77777777" w:rsidTr="00CF5B71">
        <w:tc>
          <w:tcPr>
            <w:tcW w:w="440" w:type="dxa"/>
          </w:tcPr>
          <w:p w14:paraId="020B0BF3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082" w:type="dxa"/>
          </w:tcPr>
          <w:p w14:paraId="7CD60945" w14:textId="77777777" w:rsidR="00F3569D" w:rsidRPr="00D251C6" w:rsidRDefault="001B564A" w:rsidP="001B564A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 xml:space="preserve">Two JSON files that hold four item objects. Each object </w:t>
            </w:r>
            <w:r w:rsidRPr="00D251C6">
              <w:rPr>
                <w:b/>
                <w:highlight w:val="green"/>
              </w:rPr>
              <w:t xml:space="preserve">must </w:t>
            </w:r>
            <w:r w:rsidRPr="00D251C6">
              <w:rPr>
                <w:highlight w:val="green"/>
              </w:rPr>
              <w:t xml:space="preserve">contain the following key/values pairs: </w:t>
            </w:r>
            <w:r w:rsidRPr="00D251C6">
              <w:rPr>
                <w:b/>
                <w:highlight w:val="green"/>
              </w:rPr>
              <w:t>name</w:t>
            </w:r>
            <w:r w:rsidRPr="00D251C6">
              <w:rPr>
                <w:highlight w:val="green"/>
              </w:rPr>
              <w:t xml:space="preserve">, </w:t>
            </w:r>
            <w:r w:rsidRPr="00D251C6">
              <w:rPr>
                <w:b/>
                <w:highlight w:val="green"/>
              </w:rPr>
              <w:t>description</w:t>
            </w:r>
            <w:r w:rsidRPr="00D251C6">
              <w:rPr>
                <w:highlight w:val="green"/>
              </w:rPr>
              <w:t xml:space="preserve"> and </w:t>
            </w:r>
            <w:r w:rsidRPr="00D251C6">
              <w:rPr>
                <w:b/>
                <w:highlight w:val="green"/>
              </w:rPr>
              <w:t>image</w:t>
            </w:r>
            <w:r w:rsidRPr="00D251C6">
              <w:rPr>
                <w:highlight w:val="green"/>
              </w:rPr>
              <w:t>.</w:t>
            </w:r>
          </w:p>
        </w:tc>
      </w:tr>
      <w:tr w:rsidR="00F3569D" w:rsidRPr="00884C26" w14:paraId="32B019A7" w14:textId="77777777" w:rsidTr="00CF5B71">
        <w:tc>
          <w:tcPr>
            <w:tcW w:w="440" w:type="dxa"/>
          </w:tcPr>
          <w:p w14:paraId="26A728EB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082" w:type="dxa"/>
          </w:tcPr>
          <w:p w14:paraId="75D976D1" w14:textId="77777777" w:rsidR="00F3569D" w:rsidRPr="00EF4314" w:rsidRDefault="00B1195B" w:rsidP="00B1195B">
            <w:pPr>
              <w:pStyle w:val="NoSpacing"/>
            </w:pPr>
            <w:r w:rsidRPr="00DE48BB">
              <w:rPr>
                <w:highlight w:val="green"/>
              </w:rPr>
              <w:t xml:space="preserve">At least two item </w:t>
            </w:r>
            <w:r w:rsidR="001B564A" w:rsidRPr="00DE48BB">
              <w:rPr>
                <w:highlight w:val="green"/>
              </w:rPr>
              <w:t>pages that fetch</w:t>
            </w:r>
            <w:r w:rsidR="00EF4314" w:rsidRPr="00DE48BB">
              <w:rPr>
                <w:highlight w:val="green"/>
              </w:rPr>
              <w:t xml:space="preserve"> data from </w:t>
            </w:r>
            <w:r w:rsidR="00EF4314" w:rsidRPr="00DE48BB">
              <w:rPr>
                <w:b/>
                <w:highlight w:val="green"/>
              </w:rPr>
              <w:t>GitHub Gist</w:t>
            </w:r>
            <w:r w:rsidR="00EF4314" w:rsidRPr="00DE48BB">
              <w:rPr>
                <w:highlight w:val="green"/>
              </w:rPr>
              <w:t xml:space="preserve"> – </w:t>
            </w:r>
            <w:r w:rsidRPr="00DE48BB">
              <w:rPr>
                <w:highlight w:val="green"/>
              </w:rPr>
              <w:t xml:space="preserve">this data must be displayed in </w:t>
            </w:r>
            <w:r w:rsidR="00EF4314" w:rsidRPr="00DE48BB">
              <w:rPr>
                <w:highlight w:val="green"/>
              </w:rPr>
              <w:t>a</w:t>
            </w:r>
            <w:r w:rsidRPr="00DE48BB">
              <w:rPr>
                <w:highlight w:val="green"/>
              </w:rPr>
              <w:t>n HTML</w:t>
            </w:r>
            <w:r w:rsidR="00EF4314" w:rsidRPr="00DE48BB">
              <w:rPr>
                <w:highlight w:val="green"/>
              </w:rPr>
              <w:t xml:space="preserve"> table</w:t>
            </w:r>
            <w:r w:rsidR="001B564A" w:rsidRPr="00DE48BB">
              <w:rPr>
                <w:highlight w:val="green"/>
              </w:rPr>
              <w:t xml:space="preserve">. </w:t>
            </w:r>
            <w:r w:rsidR="00EF4314" w:rsidRPr="00DE48BB">
              <w:rPr>
                <w:highlight w:val="green"/>
              </w:rPr>
              <w:t>The user</w:t>
            </w:r>
            <w:r w:rsidRPr="00DE48BB">
              <w:rPr>
                <w:highlight w:val="green"/>
              </w:rPr>
              <w:t xml:space="preserve"> also</w:t>
            </w:r>
            <w:r w:rsidR="00EF4314" w:rsidRPr="00DE48BB">
              <w:rPr>
                <w:highlight w:val="green"/>
              </w:rPr>
              <w:t xml:space="preserve"> needs to be able to query any number of items, for example, if s/he types </w:t>
            </w:r>
            <w:r w:rsidR="00EF4314" w:rsidRPr="00DE48BB">
              <w:rPr>
                <w:b/>
                <w:i/>
                <w:highlight w:val="green"/>
              </w:rPr>
              <w:t>/</w:t>
            </w:r>
            <w:proofErr w:type="spellStart"/>
            <w:r w:rsidR="00EF4314" w:rsidRPr="00DE48BB">
              <w:rPr>
                <w:b/>
                <w:i/>
                <w:highlight w:val="green"/>
              </w:rPr>
              <w:t>jerseys?count</w:t>
            </w:r>
            <w:proofErr w:type="spellEnd"/>
            <w:r w:rsidR="00EF4314" w:rsidRPr="00DE48BB">
              <w:rPr>
                <w:b/>
                <w:i/>
                <w:highlight w:val="green"/>
              </w:rPr>
              <w:t xml:space="preserve">=2 </w:t>
            </w:r>
            <w:r w:rsidR="00EF4314" w:rsidRPr="00DE48BB">
              <w:rPr>
                <w:highlight w:val="green"/>
              </w:rPr>
              <w:t xml:space="preserve">into the address bar, </w:t>
            </w:r>
            <w:r w:rsidR="005E7EFB" w:rsidRPr="00DE48BB">
              <w:rPr>
                <w:highlight w:val="green"/>
              </w:rPr>
              <w:t>it will only return the first two item objects</w:t>
            </w:r>
            <w:r w:rsidR="00EF4314" w:rsidRPr="00DE48BB">
              <w:rPr>
                <w:highlight w:val="green"/>
              </w:rPr>
              <w:t>.</w:t>
            </w:r>
          </w:p>
        </w:tc>
      </w:tr>
      <w:tr w:rsidR="00F3569D" w:rsidRPr="00884C26" w14:paraId="4143614E" w14:textId="77777777" w:rsidTr="00CF5B71">
        <w:tc>
          <w:tcPr>
            <w:tcW w:w="440" w:type="dxa"/>
          </w:tcPr>
          <w:p w14:paraId="28D4DA89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082" w:type="dxa"/>
          </w:tcPr>
          <w:p w14:paraId="08D07C76" w14:textId="77777777" w:rsidR="00F3569D" w:rsidRDefault="005E7EFB" w:rsidP="005E7EFB">
            <w:pPr>
              <w:pStyle w:val="NoSpacing"/>
            </w:pPr>
            <w:r w:rsidRPr="00D251C6">
              <w:rPr>
                <w:highlight w:val="green"/>
              </w:rPr>
              <w:t xml:space="preserve">Item rating functionality using </w:t>
            </w:r>
            <w:r w:rsidRPr="00D251C6">
              <w:rPr>
                <w:b/>
                <w:highlight w:val="green"/>
              </w:rPr>
              <w:t>jQuery</w:t>
            </w:r>
            <w:r w:rsidRPr="00D251C6">
              <w:rPr>
                <w:highlight w:val="green"/>
              </w:rPr>
              <w:t xml:space="preserve">. You </w:t>
            </w:r>
            <w:r w:rsidRPr="00D251C6">
              <w:rPr>
                <w:b/>
                <w:highlight w:val="green"/>
              </w:rPr>
              <w:t>need</w:t>
            </w:r>
            <w:r w:rsidRPr="00D251C6">
              <w:rPr>
                <w:highlight w:val="green"/>
              </w:rPr>
              <w:t xml:space="preserve"> to display five stars for each item. The user can click the item rating of their choice and it will</w:t>
            </w:r>
            <w:r w:rsidR="00B1195B" w:rsidRPr="00D251C6">
              <w:rPr>
                <w:highlight w:val="green"/>
              </w:rPr>
              <w:t xml:space="preserve"> fill in the appropriate number of stars</w:t>
            </w:r>
            <w:r w:rsidRPr="00D251C6">
              <w:rPr>
                <w:highlight w:val="green"/>
              </w:rPr>
              <w:t xml:space="preserve"> for that item.</w:t>
            </w:r>
          </w:p>
        </w:tc>
      </w:tr>
      <w:tr w:rsidR="00F3569D" w:rsidRPr="00884C26" w14:paraId="1F5CA00A" w14:textId="77777777" w:rsidTr="00CF5B71">
        <w:tc>
          <w:tcPr>
            <w:tcW w:w="440" w:type="dxa"/>
          </w:tcPr>
          <w:p w14:paraId="50F8CE25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082" w:type="dxa"/>
          </w:tcPr>
          <w:p w14:paraId="74092EFD" w14:textId="77777777" w:rsidR="00F3569D" w:rsidRDefault="007007E7" w:rsidP="00F3569D">
            <w:pPr>
              <w:pStyle w:val="NoSpacing"/>
            </w:pPr>
            <w:r w:rsidRPr="00D251C6">
              <w:rPr>
                <w:highlight w:val="green"/>
              </w:rPr>
              <w:t xml:space="preserve">A comment section that contains a form </w:t>
            </w:r>
            <w:r w:rsidR="00AA240E" w:rsidRPr="00D251C6">
              <w:rPr>
                <w:highlight w:val="green"/>
              </w:rPr>
              <w:t>with a name, comment and submit input</w:t>
            </w:r>
            <w:r w:rsidR="00ED3974" w:rsidRPr="00D251C6">
              <w:rPr>
                <w:highlight w:val="green"/>
              </w:rPr>
              <w:t xml:space="preserve"> using </w:t>
            </w:r>
            <w:r w:rsidR="00ED3974" w:rsidRPr="00D251C6">
              <w:rPr>
                <w:b/>
                <w:highlight w:val="green"/>
              </w:rPr>
              <w:t>jQuery</w:t>
            </w:r>
            <w:r w:rsidR="00AA240E" w:rsidRPr="00D251C6">
              <w:rPr>
                <w:highlight w:val="green"/>
              </w:rPr>
              <w:t>. When the user writes and submits their comment, append the contents to a div.</w:t>
            </w:r>
            <w:r w:rsidR="00AA240E">
              <w:t xml:space="preserve"> </w:t>
            </w:r>
            <w:r w:rsidR="00AA240E" w:rsidRPr="00DE48BB">
              <w:rPr>
                <w:highlight w:val="green"/>
              </w:rPr>
              <w:t>Display an avatar</w:t>
            </w:r>
            <w:r w:rsidR="00B1195B" w:rsidRPr="00DE48BB">
              <w:rPr>
                <w:highlight w:val="green"/>
              </w:rPr>
              <w:t xml:space="preserve"> image</w:t>
            </w:r>
            <w:r w:rsidR="00ED3974" w:rsidRPr="00DE48BB">
              <w:rPr>
                <w:highlight w:val="green"/>
              </w:rPr>
              <w:t xml:space="preserve"> (found online, or we can supply one)</w:t>
            </w:r>
            <w:r w:rsidR="00AA240E" w:rsidRPr="00DE48BB">
              <w:rPr>
                <w:highlight w:val="green"/>
              </w:rPr>
              <w:t>, name, comment and date/time.</w:t>
            </w:r>
          </w:p>
        </w:tc>
      </w:tr>
      <w:tr w:rsidR="00F3569D" w:rsidRPr="00884C26" w14:paraId="7D3A87BE" w14:textId="77777777" w:rsidTr="00CF5B71">
        <w:tc>
          <w:tcPr>
            <w:tcW w:w="440" w:type="dxa"/>
          </w:tcPr>
          <w:p w14:paraId="3F746A7D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082" w:type="dxa"/>
          </w:tcPr>
          <w:p w14:paraId="7026027E" w14:textId="77777777" w:rsidR="00F3569D" w:rsidRDefault="001B3A90" w:rsidP="00F3569D">
            <w:pPr>
              <w:pStyle w:val="NoSpacing"/>
            </w:pPr>
            <w:r w:rsidRPr="00D251C6">
              <w:rPr>
                <w:highlight w:val="green"/>
              </w:rPr>
              <w:t xml:space="preserve">A contact page that contains a form with </w:t>
            </w:r>
            <w:r w:rsidR="00AA240E" w:rsidRPr="00D251C6">
              <w:rPr>
                <w:highlight w:val="green"/>
              </w:rPr>
              <w:t>name, email address and submit input</w:t>
            </w:r>
            <w:r w:rsidR="00ED3974" w:rsidRPr="00D251C6">
              <w:rPr>
                <w:highlight w:val="green"/>
              </w:rPr>
              <w:t xml:space="preserve"> using </w:t>
            </w:r>
            <w:r w:rsidR="00ED3974" w:rsidRPr="00D251C6">
              <w:rPr>
                <w:b/>
                <w:highlight w:val="green"/>
              </w:rPr>
              <w:t>jQuery</w:t>
            </w:r>
            <w:r w:rsidR="00AA240E" w:rsidRPr="00D251C6">
              <w:rPr>
                <w:highlight w:val="green"/>
              </w:rPr>
              <w:t>. When the user submits their information, display the following message “Thank you &lt;name&gt;, we will get in touch soon”.</w:t>
            </w:r>
          </w:p>
        </w:tc>
      </w:tr>
      <w:tr w:rsidR="00F3569D" w:rsidRPr="00884C26" w14:paraId="4D084A7F" w14:textId="77777777" w:rsidTr="00CF5B71">
        <w:tc>
          <w:tcPr>
            <w:tcW w:w="440" w:type="dxa"/>
          </w:tcPr>
          <w:p w14:paraId="49767A7C" w14:textId="77777777" w:rsidR="00F3569D" w:rsidRPr="00F67BC4" w:rsidRDefault="00F3569D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082" w:type="dxa"/>
          </w:tcPr>
          <w:p w14:paraId="6145C7A1" w14:textId="77777777" w:rsidR="00F3569D" w:rsidRPr="00D251C6" w:rsidRDefault="005E7EFB" w:rsidP="00ED3974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 xml:space="preserve">A 404 page that informs the user </w:t>
            </w:r>
            <w:r w:rsidR="00ED3974" w:rsidRPr="00D251C6">
              <w:rPr>
                <w:highlight w:val="green"/>
              </w:rPr>
              <w:t>if a</w:t>
            </w:r>
            <w:r w:rsidRPr="00D251C6">
              <w:rPr>
                <w:highlight w:val="green"/>
              </w:rPr>
              <w:t xml:space="preserve"> page </w:t>
            </w:r>
            <w:r w:rsidR="00ED3974" w:rsidRPr="00D251C6">
              <w:rPr>
                <w:highlight w:val="green"/>
              </w:rPr>
              <w:t>is</w:t>
            </w:r>
            <w:r w:rsidRPr="00D251C6">
              <w:rPr>
                <w:highlight w:val="green"/>
              </w:rPr>
              <w:t xml:space="preserve"> not found.</w:t>
            </w:r>
          </w:p>
        </w:tc>
      </w:tr>
      <w:tr w:rsidR="007F00C3" w:rsidRPr="00884C26" w14:paraId="454DD43B" w14:textId="77777777" w:rsidTr="00CF5B71">
        <w:tc>
          <w:tcPr>
            <w:tcW w:w="440" w:type="dxa"/>
          </w:tcPr>
          <w:p w14:paraId="521ED043" w14:textId="77777777" w:rsidR="007F00C3" w:rsidRDefault="007F00C3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082" w:type="dxa"/>
          </w:tcPr>
          <w:p w14:paraId="03288A49" w14:textId="77777777" w:rsidR="007F00C3" w:rsidRPr="00D251C6" w:rsidRDefault="007F00C3" w:rsidP="00ED3974">
            <w:pPr>
              <w:pStyle w:val="NoSpacing"/>
              <w:rPr>
                <w:highlight w:val="green"/>
              </w:rPr>
            </w:pPr>
            <w:r w:rsidRPr="00D251C6">
              <w:rPr>
                <w:highlight w:val="green"/>
              </w:rPr>
              <w:t>P</w:t>
            </w:r>
            <w:r w:rsidR="00B9349C" w:rsidRPr="00D251C6">
              <w:rPr>
                <w:highlight w:val="green"/>
              </w:rPr>
              <w:t xml:space="preserve">ages </w:t>
            </w:r>
            <w:r w:rsidR="00B1195B" w:rsidRPr="00D251C6">
              <w:rPr>
                <w:highlight w:val="green"/>
              </w:rPr>
              <w:t xml:space="preserve">that </w:t>
            </w:r>
            <w:r w:rsidR="00B9349C" w:rsidRPr="00D251C6">
              <w:rPr>
                <w:highlight w:val="green"/>
              </w:rPr>
              <w:t>are fully styled using LESS</w:t>
            </w:r>
            <w:r w:rsidRPr="00D251C6">
              <w:rPr>
                <w:highlight w:val="green"/>
              </w:rPr>
              <w:t>.</w:t>
            </w:r>
          </w:p>
        </w:tc>
      </w:tr>
      <w:tr w:rsidR="00F3569D" w:rsidRPr="00884C26" w14:paraId="0EA45068" w14:textId="77777777" w:rsidTr="00CF5B71">
        <w:tc>
          <w:tcPr>
            <w:tcW w:w="440" w:type="dxa"/>
          </w:tcPr>
          <w:p w14:paraId="55D3C0BD" w14:textId="77777777" w:rsidR="00F3569D" w:rsidRPr="00F67BC4" w:rsidRDefault="007F00C3" w:rsidP="00CF5B71">
            <w:pPr>
              <w:pStyle w:val="NoSpacing"/>
              <w:rPr>
                <w:b/>
              </w:rPr>
            </w:pPr>
            <w:bookmarkStart w:id="0" w:name="_GoBack" w:colFirst="1" w:colLast="1"/>
            <w:r>
              <w:rPr>
                <w:b/>
              </w:rPr>
              <w:t>11</w:t>
            </w:r>
          </w:p>
        </w:tc>
        <w:tc>
          <w:tcPr>
            <w:tcW w:w="8082" w:type="dxa"/>
          </w:tcPr>
          <w:p w14:paraId="3795F352" w14:textId="77777777" w:rsidR="00F3569D" w:rsidRDefault="00AD576B" w:rsidP="00AD576B">
            <w:pPr>
              <w:pStyle w:val="NoSpacing"/>
            </w:pPr>
            <w:r>
              <w:t xml:space="preserve">Your site must fully validate via </w:t>
            </w:r>
            <w:hyperlink r:id="rId7" w:history="1">
              <w:r>
                <w:rPr>
                  <w:rStyle w:val="Hyperlink"/>
                </w:rPr>
                <w:t>Markup Validation Service</w:t>
              </w:r>
            </w:hyperlink>
            <w:r>
              <w:t xml:space="preserve"> and </w:t>
            </w:r>
            <w:hyperlink r:id="rId8" w:history="1">
              <w:r>
                <w:rPr>
                  <w:rStyle w:val="Hyperlink"/>
                </w:rPr>
                <w:t>CSS Validation Service</w:t>
              </w:r>
            </w:hyperlink>
            <w:r w:rsidR="00873245">
              <w:t xml:space="preserve">. </w:t>
            </w:r>
          </w:p>
        </w:tc>
      </w:tr>
      <w:bookmarkEnd w:id="0"/>
      <w:tr w:rsidR="00873245" w:rsidRPr="00884C26" w14:paraId="7F0E71C6" w14:textId="77777777" w:rsidTr="00CF5B71">
        <w:tc>
          <w:tcPr>
            <w:tcW w:w="440" w:type="dxa"/>
          </w:tcPr>
          <w:p w14:paraId="50AD616C" w14:textId="77777777" w:rsidR="00873245" w:rsidRDefault="007F00C3" w:rsidP="00CF5B71">
            <w:pPr>
              <w:pStyle w:val="NoSpacing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8082" w:type="dxa"/>
          </w:tcPr>
          <w:p w14:paraId="267F5C8E" w14:textId="77777777" w:rsidR="00873245" w:rsidRDefault="00873245" w:rsidP="00AD576B">
            <w:pPr>
              <w:pStyle w:val="NoSpacing"/>
            </w:pPr>
            <w:r w:rsidRPr="00D251C6">
              <w:rPr>
                <w:highlight w:val="green"/>
              </w:rPr>
              <w:t xml:space="preserve">Deploy your </w:t>
            </w:r>
            <w:r w:rsidR="00AD576B" w:rsidRPr="00D251C6">
              <w:rPr>
                <w:highlight w:val="green"/>
              </w:rPr>
              <w:t>application</w:t>
            </w:r>
            <w:r w:rsidRPr="00D251C6">
              <w:rPr>
                <w:highlight w:val="green"/>
              </w:rPr>
              <w:t xml:space="preserve"> to </w:t>
            </w:r>
            <w:r w:rsidR="00AD576B" w:rsidRPr="00D251C6">
              <w:rPr>
                <w:highlight w:val="green"/>
              </w:rPr>
              <w:t>Heroku</w:t>
            </w:r>
            <w:r w:rsidRPr="00D251C6">
              <w:rPr>
                <w:highlight w:val="green"/>
              </w:rPr>
              <w:t>.</w:t>
            </w:r>
          </w:p>
        </w:tc>
      </w:tr>
    </w:tbl>
    <w:p w14:paraId="682FAFFD" w14:textId="77777777" w:rsidR="00F3569D" w:rsidRPr="00884C26" w:rsidRDefault="00F3569D" w:rsidP="00F3569D">
      <w:pPr>
        <w:pStyle w:val="NoSpacing"/>
        <w:rPr>
          <w:b/>
        </w:rPr>
      </w:pPr>
    </w:p>
    <w:p w14:paraId="087F6EE1" w14:textId="77777777" w:rsidR="00110FC5" w:rsidRDefault="00110FC5" w:rsidP="00F3569D">
      <w:pPr>
        <w:spacing w:after="0"/>
        <w:rPr>
          <w:b/>
        </w:rPr>
      </w:pPr>
      <w:r>
        <w:rPr>
          <w:b/>
        </w:rPr>
        <w:t>Examples:</w:t>
      </w:r>
    </w:p>
    <w:p w14:paraId="1BCD6BC8" w14:textId="77777777" w:rsidR="00110FC5" w:rsidRDefault="00110FC5" w:rsidP="00F3569D">
      <w:pPr>
        <w:spacing w:after="0"/>
        <w:rPr>
          <w:b/>
        </w:rPr>
      </w:pPr>
      <w:r w:rsidRPr="00110FC5">
        <w:t>Go to Moodle to view examples</w:t>
      </w:r>
      <w:r>
        <w:rPr>
          <w:b/>
        </w:rPr>
        <w:t>.</w:t>
      </w:r>
    </w:p>
    <w:p w14:paraId="32AC9A6B" w14:textId="77777777" w:rsidR="00110FC5" w:rsidRDefault="00110FC5" w:rsidP="00F3569D">
      <w:pPr>
        <w:spacing w:after="0"/>
        <w:rPr>
          <w:b/>
        </w:rPr>
      </w:pPr>
    </w:p>
    <w:p w14:paraId="22ACCEA5" w14:textId="77777777" w:rsidR="00F3569D" w:rsidRPr="00884C26" w:rsidRDefault="00F3569D" w:rsidP="00F3569D">
      <w:pPr>
        <w:spacing w:after="0"/>
        <w:rPr>
          <w:b/>
        </w:rPr>
      </w:pPr>
      <w:r w:rsidRPr="00884C26">
        <w:rPr>
          <w:b/>
        </w:rPr>
        <w:t xml:space="preserve">Marking </w:t>
      </w:r>
      <w:r>
        <w:rPr>
          <w:b/>
        </w:rPr>
        <w:t>Rubric</w:t>
      </w:r>
      <w:r w:rsidRPr="00884C26">
        <w:rPr>
          <w:b/>
        </w:rPr>
        <w:t>:</w:t>
      </w:r>
    </w:p>
    <w:p w14:paraId="5A804643" w14:textId="77777777" w:rsidR="00F3569D" w:rsidRPr="00884C26" w:rsidRDefault="00F3569D" w:rsidP="00F3569D">
      <w:pPr>
        <w:spacing w:after="0"/>
      </w:pPr>
      <w:r w:rsidRPr="00884C26">
        <w:t>Attached at the end of this document.</w:t>
      </w:r>
    </w:p>
    <w:p w14:paraId="06146CA2" w14:textId="77777777" w:rsidR="00F3569D" w:rsidRPr="00884C26" w:rsidRDefault="00F3569D" w:rsidP="00F3569D">
      <w:pPr>
        <w:pStyle w:val="NoSpacing"/>
        <w:rPr>
          <w:b/>
        </w:rPr>
      </w:pPr>
    </w:p>
    <w:p w14:paraId="589832BB" w14:textId="77777777" w:rsidR="00AD576B" w:rsidRPr="00AD576B" w:rsidRDefault="00F3569D" w:rsidP="00AD576B">
      <w:pPr>
        <w:spacing w:after="0"/>
        <w:rPr>
          <w:b/>
        </w:rPr>
      </w:pPr>
      <w:r w:rsidRPr="00884C26">
        <w:rPr>
          <w:b/>
        </w:rPr>
        <w:t>Submission:</w:t>
      </w:r>
    </w:p>
    <w:p w14:paraId="61DF0C65" w14:textId="77777777" w:rsidR="00F3569D" w:rsidRDefault="00F3569D" w:rsidP="00093FDC">
      <w:pPr>
        <w:pStyle w:val="ListParagraph"/>
        <w:numPr>
          <w:ilvl w:val="0"/>
          <w:numId w:val="1"/>
        </w:numPr>
        <w:spacing w:after="0"/>
      </w:pPr>
      <w:r>
        <w:t>All project files</w:t>
      </w:r>
      <w:r w:rsidRPr="00884C26">
        <w:t xml:space="preserve"> must be submitted via GitHub Classroom. Here is the link to the repository you will be using for submission - </w:t>
      </w:r>
      <w:r w:rsidR="00093FDC" w:rsidRPr="00093FDC">
        <w:t>/</w:t>
      </w:r>
      <w:hyperlink r:id="rId9" w:history="1">
        <w:r w:rsidR="00093FDC" w:rsidRPr="00093FDC">
          <w:rPr>
            <w:rStyle w:val="Hyperlink"/>
          </w:rPr>
          <w:t>https://classroom.github.com/a/l5q8YUry</w:t>
        </w:r>
      </w:hyperlink>
    </w:p>
    <w:p w14:paraId="44EB5E13" w14:textId="77777777" w:rsidR="00C9449B" w:rsidRDefault="00C9449B" w:rsidP="00C23FA8">
      <w:pPr>
        <w:spacing w:after="0" w:line="240" w:lineRule="auto"/>
        <w:rPr>
          <w:rFonts w:ascii="Arial" w:hAnsi="Arial" w:cs="Arial"/>
        </w:rPr>
      </w:pPr>
    </w:p>
    <w:p w14:paraId="1484E183" w14:textId="77777777" w:rsidR="00C96A3D" w:rsidRDefault="00C9449B" w:rsidP="00C9449B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827AE97" w14:textId="77777777" w:rsidR="00C96A3D" w:rsidRPr="00093FDC" w:rsidRDefault="00C96A3D" w:rsidP="00093FDC">
      <w:pPr>
        <w:rPr>
          <w:lang w:val="en-US" w:bidi="en-US"/>
        </w:rPr>
        <w:sectPr w:rsidR="00C96A3D" w:rsidRPr="00093FDC" w:rsidSect="00C23FA8">
          <w:headerReference w:type="default" r:id="rId10"/>
          <w:pgSz w:w="11906" w:h="16838"/>
          <w:pgMar w:top="1440" w:right="1440" w:bottom="1440" w:left="1440" w:header="567" w:footer="567" w:gutter="0"/>
          <w:cols w:space="708"/>
          <w:docGrid w:linePitch="360"/>
        </w:sectPr>
      </w:pPr>
    </w:p>
    <w:p w14:paraId="6561BB2F" w14:textId="77777777" w:rsidR="00C9449B" w:rsidRDefault="00C96A3D" w:rsidP="00C9449B">
      <w:pPr>
        <w:pStyle w:val="NoSpacing"/>
        <w:rPr>
          <w:b/>
        </w:rPr>
      </w:pPr>
      <w:r>
        <w:rPr>
          <w:b/>
        </w:rPr>
        <w:lastRenderedPageBreak/>
        <w:t>Marking rubric</w:t>
      </w:r>
    </w:p>
    <w:p w14:paraId="7156DC3A" w14:textId="77777777" w:rsidR="00C96A3D" w:rsidRDefault="00C96A3D" w:rsidP="00C9449B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94"/>
        <w:gridCol w:w="2794"/>
        <w:gridCol w:w="2801"/>
        <w:gridCol w:w="2794"/>
      </w:tblGrid>
      <w:tr w:rsidR="00B1195B" w:rsidRPr="00C96A3D" w14:paraId="3EB0E27B" w14:textId="77777777" w:rsidTr="002A3EE7">
        <w:tc>
          <w:tcPr>
            <w:tcW w:w="3122" w:type="dxa"/>
          </w:tcPr>
          <w:p w14:paraId="2C4B9B53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  <w:tc>
          <w:tcPr>
            <w:tcW w:w="3123" w:type="dxa"/>
          </w:tcPr>
          <w:p w14:paraId="6B929B89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10-9</w:t>
            </w:r>
          </w:p>
        </w:tc>
        <w:tc>
          <w:tcPr>
            <w:tcW w:w="3123" w:type="dxa"/>
          </w:tcPr>
          <w:p w14:paraId="7265D58C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8-7</w:t>
            </w:r>
          </w:p>
        </w:tc>
        <w:tc>
          <w:tcPr>
            <w:tcW w:w="3123" w:type="dxa"/>
          </w:tcPr>
          <w:p w14:paraId="47BE4296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6-5</w:t>
            </w:r>
          </w:p>
        </w:tc>
        <w:tc>
          <w:tcPr>
            <w:tcW w:w="3123" w:type="dxa"/>
          </w:tcPr>
          <w:p w14:paraId="690D4F87" w14:textId="77777777" w:rsidR="00C96A3D" w:rsidRPr="00C96A3D" w:rsidRDefault="00C96A3D" w:rsidP="002A3EE7">
            <w:pPr>
              <w:spacing w:after="0" w:line="240" w:lineRule="auto"/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4-0</w:t>
            </w:r>
          </w:p>
        </w:tc>
      </w:tr>
      <w:tr w:rsidR="00B1195B" w:rsidRPr="00C96A3D" w14:paraId="45741D98" w14:textId="77777777" w:rsidTr="002A3EE7">
        <w:tc>
          <w:tcPr>
            <w:tcW w:w="3122" w:type="dxa"/>
          </w:tcPr>
          <w:p w14:paraId="22ED6CDD" w14:textId="77777777" w:rsidR="00C96A3D" w:rsidRPr="00C96A3D" w:rsidRDefault="00C96A3D" w:rsidP="002A3EE7">
            <w:pPr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Requirements</w:t>
            </w:r>
          </w:p>
        </w:tc>
        <w:tc>
          <w:tcPr>
            <w:tcW w:w="3123" w:type="dxa"/>
          </w:tcPr>
          <w:p w14:paraId="09762E82" w14:textId="77777777" w:rsidR="007F00C3" w:rsidRPr="007F0725" w:rsidRDefault="00653F5B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Application completed with content and functionality fully implemented. </w:t>
            </w:r>
            <w:r w:rsidR="007F00C3" w:rsidRPr="007F0725">
              <w:rPr>
                <w:rFonts w:cs="Arial"/>
                <w:sz w:val="16"/>
                <w:szCs w:val="16"/>
              </w:rPr>
              <w:t>Application contains all required pages and content.</w:t>
            </w:r>
          </w:p>
          <w:p w14:paraId="15E2EB00" w14:textId="77777777" w:rsidR="007F00C3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JSON files contain the correct number of item objects and key/value pairs.</w:t>
            </w:r>
          </w:p>
          <w:p w14:paraId="3D5E1433" w14:textId="77777777" w:rsidR="007F0725" w:rsidRPr="007F0725" w:rsidRDefault="007F0725" w:rsidP="007F00C3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Querying of JSON data fully implemented.</w:t>
            </w:r>
          </w:p>
          <w:p w14:paraId="5D39C104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Rating </w:t>
            </w:r>
            <w:r w:rsidR="00FE6979">
              <w:rPr>
                <w:rFonts w:cs="Arial"/>
                <w:sz w:val="16"/>
                <w:szCs w:val="16"/>
              </w:rPr>
              <w:t xml:space="preserve">and comment </w:t>
            </w:r>
            <w:r w:rsidRPr="007F0725">
              <w:rPr>
                <w:rFonts w:cs="Arial"/>
                <w:sz w:val="16"/>
                <w:szCs w:val="16"/>
              </w:rPr>
              <w:t>functionality</w:t>
            </w:r>
            <w:r w:rsidR="00FE6979">
              <w:rPr>
                <w:rFonts w:cs="Arial"/>
                <w:sz w:val="16"/>
                <w:szCs w:val="16"/>
              </w:rPr>
              <w:t xml:space="preserve"> </w:t>
            </w:r>
            <w:r w:rsidRPr="007F0725">
              <w:rPr>
                <w:rFonts w:cs="Arial"/>
                <w:sz w:val="16"/>
                <w:szCs w:val="16"/>
              </w:rPr>
              <w:t>implemented fully in jQuery.</w:t>
            </w:r>
          </w:p>
          <w:p w14:paraId="0BAEA427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is fully responsive on various devices and a hamburger menu correctly implemented.</w:t>
            </w:r>
          </w:p>
          <w:p w14:paraId="45DC1CA6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Pages are fully styled using LESS.</w:t>
            </w:r>
          </w:p>
          <w:p w14:paraId="2843D3CA" w14:textId="77777777" w:rsidR="00C96A3D" w:rsidRPr="007F0725" w:rsidRDefault="007F00C3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fully deployed to Heroku.</w:t>
            </w:r>
          </w:p>
        </w:tc>
        <w:tc>
          <w:tcPr>
            <w:tcW w:w="3123" w:type="dxa"/>
          </w:tcPr>
          <w:p w14:paraId="4D20AACC" w14:textId="77777777" w:rsidR="00653F5B" w:rsidRPr="007F0725" w:rsidRDefault="00B805B2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completed with content and functionality</w:t>
            </w:r>
            <w:r w:rsidR="00653F5B" w:rsidRPr="007F0725">
              <w:rPr>
                <w:rFonts w:cs="Arial"/>
                <w:sz w:val="16"/>
                <w:szCs w:val="16"/>
              </w:rPr>
              <w:t xml:space="preserve"> mostly</w:t>
            </w:r>
            <w:r w:rsidRPr="007F0725">
              <w:rPr>
                <w:rFonts w:cs="Arial"/>
                <w:sz w:val="16"/>
                <w:szCs w:val="16"/>
              </w:rPr>
              <w:t xml:space="preserve"> </w:t>
            </w:r>
            <w:r w:rsidR="00653F5B" w:rsidRPr="007F0725">
              <w:rPr>
                <w:rFonts w:cs="Arial"/>
                <w:sz w:val="16"/>
                <w:szCs w:val="16"/>
              </w:rPr>
              <w:t>implemented</w:t>
            </w:r>
            <w:r w:rsidRPr="007F0725">
              <w:rPr>
                <w:rFonts w:cs="Arial"/>
                <w:sz w:val="16"/>
                <w:szCs w:val="16"/>
              </w:rPr>
              <w:t xml:space="preserve">. </w:t>
            </w:r>
            <w:r w:rsidR="00653F5B" w:rsidRPr="007F0725">
              <w:rPr>
                <w:rFonts w:cs="Arial"/>
                <w:sz w:val="16"/>
                <w:szCs w:val="16"/>
              </w:rPr>
              <w:t xml:space="preserve">Application contains most </w:t>
            </w:r>
            <w:r w:rsidR="00FD1371" w:rsidRPr="007F0725">
              <w:rPr>
                <w:rFonts w:cs="Arial"/>
                <w:sz w:val="16"/>
                <w:szCs w:val="16"/>
              </w:rPr>
              <w:t>pages. Some content is missing.</w:t>
            </w:r>
          </w:p>
          <w:p w14:paraId="794539B5" w14:textId="77777777" w:rsidR="00653F5B" w:rsidRDefault="00FD1371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JSON files are present and correctly formatted, but do not contain all required data. Or all data is present, but JSON files are incorrectly formatted. </w:t>
            </w:r>
          </w:p>
          <w:p w14:paraId="6FC3E0A4" w14:textId="77777777" w:rsidR="007F0725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Querying of JSON data mostly implemented, but some errors in implementation.</w:t>
            </w:r>
          </w:p>
          <w:p w14:paraId="488DF893" w14:textId="77777777" w:rsidR="00FD1371" w:rsidRPr="007F0725" w:rsidRDefault="00FD1371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Rating </w:t>
            </w:r>
            <w:r w:rsidR="00FE6979">
              <w:rPr>
                <w:rFonts w:cs="Arial"/>
                <w:sz w:val="16"/>
                <w:szCs w:val="16"/>
              </w:rPr>
              <w:t xml:space="preserve">and comment </w:t>
            </w:r>
            <w:r w:rsidRPr="007F0725">
              <w:rPr>
                <w:rFonts w:cs="Arial"/>
                <w:sz w:val="16"/>
                <w:szCs w:val="16"/>
              </w:rPr>
              <w:t>functionality mostly implemented in jQuery, but some errors in implementation.</w:t>
            </w:r>
          </w:p>
          <w:p w14:paraId="09860921" w14:textId="77777777" w:rsidR="00B9349C" w:rsidRPr="007F0725" w:rsidRDefault="00B9349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is mostly responsive on a variety of devices. Some sections of the application are responsive. Hamburger menu mostly implemented.</w:t>
            </w:r>
          </w:p>
          <w:p w14:paraId="7618F5C6" w14:textId="77777777" w:rsidR="00B9349C" w:rsidRPr="007F0725" w:rsidRDefault="00B9349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Pages are mostly styled using LESS.</w:t>
            </w:r>
          </w:p>
          <w:p w14:paraId="3699B560" w14:textId="77777777" w:rsidR="00C96A3D" w:rsidRPr="007F0725" w:rsidRDefault="00B9349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 deployed to Heroku, but some functionality not working/incorrect routing/ file paths</w:t>
            </w:r>
            <w:r w:rsidR="00A332CC" w:rsidRPr="007F0725">
              <w:rPr>
                <w:rFonts w:cs="Arial"/>
                <w:sz w:val="16"/>
                <w:szCs w:val="16"/>
              </w:rPr>
              <w:t>, etc.</w:t>
            </w:r>
          </w:p>
        </w:tc>
        <w:tc>
          <w:tcPr>
            <w:tcW w:w="3123" w:type="dxa"/>
          </w:tcPr>
          <w:p w14:paraId="41CFF4DF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pplication completed with minimal content. Not all pages are included. Some functionality is missing.</w:t>
            </w:r>
          </w:p>
          <w:p w14:paraId="61F1F669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JSON files present and contain some data. JSON file may be incorrectly formatted or incomplete.</w:t>
            </w:r>
          </w:p>
          <w:p w14:paraId="1A870D76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Querying of JSON data attempted, but not working correctly.</w:t>
            </w:r>
          </w:p>
          <w:p w14:paraId="4A1C303F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ating</w:t>
            </w:r>
            <w:r w:rsidR="00FE6979">
              <w:rPr>
                <w:rFonts w:cs="Arial"/>
                <w:sz w:val="16"/>
                <w:szCs w:val="16"/>
              </w:rPr>
              <w:t xml:space="preserve"> and comment</w:t>
            </w:r>
            <w:r>
              <w:rPr>
                <w:rFonts w:cs="Arial"/>
                <w:sz w:val="16"/>
                <w:szCs w:val="16"/>
              </w:rPr>
              <w:t xml:space="preserve"> functionality attempted in jQuery, but not working fully.</w:t>
            </w:r>
          </w:p>
          <w:p w14:paraId="3673CC8F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pplication is somewhat responsive on some devices. Hamburger menu attempted, but not fully completed.</w:t>
            </w:r>
          </w:p>
          <w:p w14:paraId="137B6477" w14:textId="77777777" w:rsidR="0014067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ages </w:t>
            </w:r>
            <w:r w:rsidR="00ED3974">
              <w:rPr>
                <w:rFonts w:cs="Arial"/>
                <w:sz w:val="16"/>
                <w:szCs w:val="16"/>
              </w:rPr>
              <w:t>are somewhat styled using LESS.</w:t>
            </w:r>
          </w:p>
          <w:p w14:paraId="7FC9ECE3" w14:textId="77777777" w:rsidR="00C96A3D" w:rsidRPr="007F0725" w:rsidRDefault="0014067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ttempted deployment to Heroku, but site does not load.</w:t>
            </w:r>
          </w:p>
        </w:tc>
        <w:tc>
          <w:tcPr>
            <w:tcW w:w="3123" w:type="dxa"/>
          </w:tcPr>
          <w:p w14:paraId="0091C17F" w14:textId="77777777" w:rsidR="00723B7A" w:rsidRDefault="00723B7A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Application not completed, or significant amount of content missing.</w:t>
            </w:r>
          </w:p>
          <w:p w14:paraId="72B8D084" w14:textId="77777777" w:rsidR="00723B7A" w:rsidRDefault="00723B7A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JSON files not present, or empty. JSON files contain no data.</w:t>
            </w:r>
          </w:p>
          <w:p w14:paraId="37245EAD" w14:textId="77777777" w:rsidR="007F0725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Querying of JSON data not working at all/not attempted.</w:t>
            </w:r>
          </w:p>
          <w:p w14:paraId="0950E87F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Rating </w:t>
            </w:r>
            <w:r w:rsidR="00FE6979">
              <w:rPr>
                <w:rFonts w:cs="Arial"/>
                <w:sz w:val="16"/>
                <w:szCs w:val="16"/>
              </w:rPr>
              <w:t xml:space="preserve">and comment </w:t>
            </w:r>
            <w:r w:rsidRPr="007F0725">
              <w:rPr>
                <w:rFonts w:cs="Arial"/>
                <w:sz w:val="16"/>
                <w:szCs w:val="16"/>
              </w:rPr>
              <w:t xml:space="preserve">functionality </w:t>
            </w:r>
            <w:r w:rsidR="00723B7A">
              <w:rPr>
                <w:rFonts w:cs="Arial"/>
                <w:sz w:val="16"/>
                <w:szCs w:val="16"/>
              </w:rPr>
              <w:t xml:space="preserve">in jQuery </w:t>
            </w:r>
            <w:r w:rsidRPr="007F0725">
              <w:rPr>
                <w:rFonts w:cs="Arial"/>
                <w:sz w:val="16"/>
                <w:szCs w:val="16"/>
              </w:rPr>
              <w:t>not working at all/not attempted.</w:t>
            </w:r>
          </w:p>
          <w:p w14:paraId="7FF3F4D9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ite not responsive on devices.</w:t>
            </w:r>
          </w:p>
          <w:p w14:paraId="4D05292F" w14:textId="77777777" w:rsidR="00723B7A" w:rsidRDefault="00723B7A" w:rsidP="002A3EE7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Pages are not styled </w:t>
            </w:r>
            <w:r w:rsidR="00ED3974">
              <w:rPr>
                <w:rFonts w:cs="Arial"/>
                <w:sz w:val="16"/>
                <w:szCs w:val="16"/>
              </w:rPr>
              <w:t>using LESS.</w:t>
            </w:r>
          </w:p>
          <w:p w14:paraId="5A09CFC2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ite not deployed to GitHub Pages.</w:t>
            </w:r>
          </w:p>
        </w:tc>
      </w:tr>
      <w:tr w:rsidR="00B1195B" w:rsidRPr="00C96A3D" w14:paraId="2F7FC671" w14:textId="77777777" w:rsidTr="002A3EE7">
        <w:tc>
          <w:tcPr>
            <w:tcW w:w="3122" w:type="dxa"/>
          </w:tcPr>
          <w:p w14:paraId="12A01B13" w14:textId="77777777" w:rsidR="00C96A3D" w:rsidRPr="00C96A3D" w:rsidRDefault="00C96A3D" w:rsidP="002A3EE7">
            <w:pPr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t>Code quality</w:t>
            </w:r>
          </w:p>
        </w:tc>
        <w:tc>
          <w:tcPr>
            <w:tcW w:w="3123" w:type="dxa"/>
          </w:tcPr>
          <w:p w14:paraId="233B6CFD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Code is free of errors and warnings. </w:t>
            </w:r>
          </w:p>
          <w:p w14:paraId="39D0EB85" w14:textId="77777777" w:rsidR="007F00C3" w:rsidRPr="007F0725" w:rsidRDefault="007F00C3" w:rsidP="007F00C3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’s HTML and CSS fully validate.</w:t>
            </w:r>
          </w:p>
          <w:p w14:paraId="1EE81D58" w14:textId="77777777" w:rsidR="00C96A3D" w:rsidRPr="007F0725" w:rsidRDefault="007F00C3" w:rsidP="007F00C3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Correct error checking/handling of user inputs</w:t>
            </w:r>
            <w:r w:rsidR="00A332CC" w:rsidRPr="007F0725">
              <w:rPr>
                <w:rFonts w:cs="Arial"/>
                <w:sz w:val="16"/>
                <w:szCs w:val="16"/>
              </w:rPr>
              <w:t xml:space="preserve"> and data fetching</w:t>
            </w:r>
            <w:r w:rsidRPr="007F0725"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3123" w:type="dxa"/>
          </w:tcPr>
          <w:p w14:paraId="49BA6C25" w14:textId="77777777" w:rsidR="00C96A3D" w:rsidRPr="007F0725" w:rsidRDefault="00A332C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Code contains a few errors and warnings</w:t>
            </w:r>
            <w:r w:rsidR="00C96A3D" w:rsidRPr="007F0725">
              <w:rPr>
                <w:rFonts w:cs="Arial"/>
                <w:sz w:val="16"/>
                <w:szCs w:val="16"/>
              </w:rPr>
              <w:t>.</w:t>
            </w:r>
          </w:p>
          <w:p w14:paraId="0FD3A39B" w14:textId="77777777" w:rsidR="007F0725" w:rsidRDefault="00A332CC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 xml:space="preserve">Application’s HTML and CSS mostly validates. No </w:t>
            </w:r>
            <w:proofErr w:type="gramStart"/>
            <w:r w:rsidRPr="007F0725">
              <w:rPr>
                <w:rFonts w:cs="Arial"/>
                <w:sz w:val="16"/>
                <w:szCs w:val="16"/>
              </w:rPr>
              <w:t>errors, but</w:t>
            </w:r>
            <w:proofErr w:type="gramEnd"/>
            <w:r w:rsidRPr="007F0725">
              <w:rPr>
                <w:rFonts w:cs="Arial"/>
                <w:sz w:val="16"/>
                <w:szCs w:val="16"/>
              </w:rPr>
              <w:t xml:space="preserve"> contains a few </w:t>
            </w:r>
            <w:r w:rsidR="007F0725">
              <w:rPr>
                <w:rFonts w:cs="Arial"/>
                <w:sz w:val="16"/>
                <w:szCs w:val="16"/>
              </w:rPr>
              <w:t>warnings</w:t>
            </w:r>
            <w:r w:rsidRPr="007F0725">
              <w:rPr>
                <w:rFonts w:cs="Arial"/>
                <w:sz w:val="16"/>
                <w:szCs w:val="16"/>
              </w:rPr>
              <w:t xml:space="preserve">. </w:t>
            </w:r>
          </w:p>
          <w:p w14:paraId="453834D2" w14:textId="77777777" w:rsidR="00C96A3D" w:rsidRPr="007F0725" w:rsidRDefault="00A332CC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ome error checking/handling of user inputs and data fetching missed.</w:t>
            </w:r>
          </w:p>
        </w:tc>
        <w:tc>
          <w:tcPr>
            <w:tcW w:w="3123" w:type="dxa"/>
          </w:tcPr>
          <w:p w14:paraId="184F2905" w14:textId="77777777" w:rsidR="00C96A3D" w:rsidRPr="007F0725" w:rsidRDefault="00A332C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Code contains mostly errors and warnings.</w:t>
            </w:r>
          </w:p>
          <w:p w14:paraId="2FE5584B" w14:textId="77777777" w:rsidR="00A332CC" w:rsidRPr="007F0725" w:rsidRDefault="00A332C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Application’s HTML and CSS partially validates. Some errors and warnings.</w:t>
            </w:r>
          </w:p>
          <w:p w14:paraId="0C7906EC" w14:textId="77777777" w:rsidR="00C96A3D" w:rsidRPr="007F0725" w:rsidRDefault="00A332CC" w:rsidP="002A3EE7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Minimal attempt made at error checking/handling.</w:t>
            </w:r>
          </w:p>
        </w:tc>
        <w:tc>
          <w:tcPr>
            <w:tcW w:w="3123" w:type="dxa"/>
          </w:tcPr>
          <w:p w14:paraId="1A0B3EC3" w14:textId="77777777" w:rsidR="00A332CC" w:rsidRPr="007F0725" w:rsidRDefault="00A332CC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Code contains frequent errors and warnings. Application-breaking errors.</w:t>
            </w:r>
          </w:p>
          <w:p w14:paraId="3C738D11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ite does not validate/many errors and warnings.</w:t>
            </w:r>
          </w:p>
          <w:p w14:paraId="37F790EE" w14:textId="77777777" w:rsidR="00C96A3D" w:rsidRPr="007F0725" w:rsidRDefault="00C96A3D" w:rsidP="002A3EE7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lastRenderedPageBreak/>
              <w:t>No error checking/handling</w:t>
            </w:r>
            <w:r w:rsidR="007F0725">
              <w:rPr>
                <w:rFonts w:cs="Arial"/>
                <w:sz w:val="16"/>
                <w:szCs w:val="16"/>
              </w:rPr>
              <w:t xml:space="preserve"> implemented</w:t>
            </w:r>
            <w:r w:rsidRPr="007F0725">
              <w:rPr>
                <w:rFonts w:cs="Arial"/>
                <w:sz w:val="16"/>
                <w:szCs w:val="16"/>
              </w:rPr>
              <w:t>.</w:t>
            </w:r>
          </w:p>
        </w:tc>
      </w:tr>
      <w:tr w:rsidR="00B1195B" w:rsidRPr="00C96A3D" w14:paraId="5DC926E1" w14:textId="77777777" w:rsidTr="002A3EE7">
        <w:tc>
          <w:tcPr>
            <w:tcW w:w="3122" w:type="dxa"/>
          </w:tcPr>
          <w:p w14:paraId="53EC9792" w14:textId="77777777" w:rsidR="00C96A3D" w:rsidRPr="00C96A3D" w:rsidRDefault="00C96A3D" w:rsidP="002A3EE7">
            <w:pPr>
              <w:rPr>
                <w:rFonts w:cs="Arial"/>
                <w:b/>
                <w:sz w:val="18"/>
                <w:szCs w:val="18"/>
              </w:rPr>
            </w:pPr>
            <w:r w:rsidRPr="00C96A3D">
              <w:rPr>
                <w:rFonts w:cs="Arial"/>
                <w:b/>
                <w:sz w:val="18"/>
                <w:szCs w:val="18"/>
              </w:rPr>
              <w:lastRenderedPageBreak/>
              <w:t>Best practices</w:t>
            </w:r>
          </w:p>
        </w:tc>
        <w:tc>
          <w:tcPr>
            <w:tcW w:w="3123" w:type="dxa"/>
          </w:tcPr>
          <w:p w14:paraId="367F908F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Code fully commented with detailed information (where appropriate).</w:t>
            </w:r>
          </w:p>
          <w:p w14:paraId="56D99397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Variable naming follows standard conventions and is consistent throughout.</w:t>
            </w:r>
          </w:p>
          <w:p w14:paraId="73FFF94B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Code correctly indented throughout.</w:t>
            </w:r>
          </w:p>
          <w:p w14:paraId="3E0BB299" w14:textId="77777777" w:rsidR="00A332CC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All project files (views, public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their own directory and included correctly.</w:t>
            </w:r>
          </w:p>
          <w:p w14:paraId="61CF7744" w14:textId="77777777" w:rsidR="00C96A3D" w:rsidRDefault="00C96A3D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Excellent git practices – frequent commits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and detailed messages</w:t>
            </w:r>
            <w:r w:rsidRPr="007F0725">
              <w:rPr>
                <w:rFonts w:cs="Arial"/>
                <w:sz w:val="16"/>
                <w:szCs w:val="16"/>
              </w:rPr>
              <w:t>.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Project includes a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Node.js .</w:t>
            </w:r>
            <w:proofErr w:type="spellStart"/>
            <w:r w:rsidR="007F0725" w:rsidRPr="007F0725">
              <w:rPr>
                <w:rFonts w:cs="Arial"/>
                <w:sz w:val="16"/>
                <w:szCs w:val="16"/>
              </w:rPr>
              <w:t>gitignore</w:t>
            </w:r>
            <w:proofErr w:type="spellEnd"/>
            <w:proofErr w:type="gramEnd"/>
            <w:r w:rsidR="007F0725" w:rsidRPr="007F0725">
              <w:rPr>
                <w:rFonts w:cs="Arial"/>
                <w:sz w:val="16"/>
                <w:szCs w:val="16"/>
              </w:rPr>
              <w:t xml:space="preserve"> file.</w:t>
            </w:r>
          </w:p>
          <w:p w14:paraId="6F1F43D1" w14:textId="77777777" w:rsidR="00B1195B" w:rsidRPr="007F0725" w:rsidRDefault="00B1195B" w:rsidP="007F0725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e repositories’ README provides a link to the application on Heroku and informs the user how to run the application locally.</w:t>
            </w:r>
          </w:p>
        </w:tc>
        <w:tc>
          <w:tcPr>
            <w:tcW w:w="3123" w:type="dxa"/>
          </w:tcPr>
          <w:p w14:paraId="1D799A25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Good commenting throughout.</w:t>
            </w:r>
          </w:p>
          <w:p w14:paraId="5D1B4299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Variable naming mostly follows standard conventions, mostly consistent throughout.</w:t>
            </w:r>
          </w:p>
          <w:p w14:paraId="79D6DA85" w14:textId="77777777" w:rsidR="007F0725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Most code indented correctly, but some exceptions.</w:t>
            </w:r>
          </w:p>
          <w:p w14:paraId="428A1295" w14:textId="77777777" w:rsidR="007F0725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Most project files (views, public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their own directory and are mostly included correctly.</w:t>
            </w:r>
          </w:p>
          <w:p w14:paraId="45F7B81E" w14:textId="77777777" w:rsidR="00B1195B" w:rsidRDefault="00C96A3D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Good attempt at git practices – steady commit hi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story and messages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fairly detailed</w:t>
            </w:r>
            <w:proofErr w:type="gramEnd"/>
            <w:r w:rsidRPr="007F0725">
              <w:rPr>
                <w:rFonts w:cs="Arial"/>
                <w:sz w:val="16"/>
                <w:szCs w:val="16"/>
              </w:rPr>
              <w:t>.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Project includes a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Node.js .</w:t>
            </w:r>
            <w:proofErr w:type="spellStart"/>
            <w:r w:rsidR="007F0725" w:rsidRPr="007F0725">
              <w:rPr>
                <w:rFonts w:cs="Arial"/>
                <w:sz w:val="16"/>
                <w:szCs w:val="16"/>
              </w:rPr>
              <w:t>gitignore</w:t>
            </w:r>
            <w:proofErr w:type="spellEnd"/>
            <w:proofErr w:type="gramEnd"/>
            <w:r w:rsidR="007F0725" w:rsidRPr="007F0725">
              <w:rPr>
                <w:rFonts w:cs="Arial"/>
                <w:sz w:val="16"/>
                <w:szCs w:val="16"/>
              </w:rPr>
              <w:t xml:space="preserve"> file. </w:t>
            </w:r>
          </w:p>
          <w:p w14:paraId="4B5F3682" w14:textId="77777777" w:rsidR="00C96A3D" w:rsidRPr="00B1195B" w:rsidRDefault="00B1195B" w:rsidP="00727C1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he repositories’ README provides a link to the application on </w:t>
            </w:r>
            <w:proofErr w:type="gramStart"/>
            <w:r>
              <w:rPr>
                <w:rFonts w:cs="Arial"/>
                <w:sz w:val="16"/>
                <w:szCs w:val="16"/>
              </w:rPr>
              <w:t>Heroku</w:t>
            </w:r>
            <w:r w:rsidR="00727C11">
              <w:rPr>
                <w:rFonts w:cs="Arial"/>
                <w:sz w:val="16"/>
                <w:szCs w:val="16"/>
              </w:rPr>
              <w:t>, but</w:t>
            </w:r>
            <w:proofErr w:type="gramEnd"/>
            <w:r w:rsidR="00727C11">
              <w:rPr>
                <w:rFonts w:cs="Arial"/>
                <w:sz w:val="16"/>
                <w:szCs w:val="16"/>
              </w:rPr>
              <w:t xml:space="preserve"> doesn’t</w:t>
            </w:r>
            <w:r>
              <w:rPr>
                <w:rFonts w:cs="Arial"/>
                <w:sz w:val="16"/>
                <w:szCs w:val="16"/>
              </w:rPr>
              <w:t xml:space="preserve"> </w:t>
            </w:r>
            <w:r w:rsidR="00727C11">
              <w:rPr>
                <w:rFonts w:cs="Arial"/>
                <w:sz w:val="16"/>
                <w:szCs w:val="16"/>
              </w:rPr>
              <w:t>inform</w:t>
            </w:r>
            <w:r>
              <w:rPr>
                <w:rFonts w:cs="Arial"/>
                <w:sz w:val="16"/>
                <w:szCs w:val="16"/>
              </w:rPr>
              <w:t xml:space="preserve"> the user how to run the application locally.</w:t>
            </w:r>
          </w:p>
        </w:tc>
        <w:tc>
          <w:tcPr>
            <w:tcW w:w="3123" w:type="dxa"/>
          </w:tcPr>
          <w:p w14:paraId="1EBAEA60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Minimal commenting, or comments are poor.</w:t>
            </w:r>
          </w:p>
          <w:p w14:paraId="03BE33DA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ome attempt to follow standard conventions with variable naming/naming is mostly inconsistent.</w:t>
            </w:r>
          </w:p>
          <w:p w14:paraId="32D7F6E8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ome code indented correctly, but most is not.</w:t>
            </w:r>
          </w:p>
          <w:p w14:paraId="2227EB6A" w14:textId="77777777" w:rsidR="007F0725" w:rsidRPr="007F0725" w:rsidRDefault="007F0725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Some project files (views, public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their own directory and some included correctly.</w:t>
            </w:r>
          </w:p>
          <w:p w14:paraId="707EFFC5" w14:textId="77777777" w:rsidR="00C96A3D" w:rsidRDefault="00C96A3D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Some attempt made at go</w:t>
            </w:r>
            <w:r w:rsidR="007F0725" w:rsidRPr="007F0725">
              <w:rPr>
                <w:rFonts w:cs="Arial"/>
                <w:sz w:val="16"/>
                <w:szCs w:val="16"/>
              </w:rPr>
              <w:t>od git practices – some commits and</w:t>
            </w:r>
            <w:r w:rsidRPr="007F0725">
              <w:rPr>
                <w:rFonts w:cs="Arial"/>
                <w:sz w:val="16"/>
                <w:szCs w:val="16"/>
              </w:rPr>
              <w:t xml:space="preserve"> minimal messages.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Does not include a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Node.js .</w:t>
            </w:r>
            <w:proofErr w:type="spellStart"/>
            <w:r w:rsidR="007F0725" w:rsidRPr="007F0725">
              <w:rPr>
                <w:rFonts w:cs="Arial"/>
                <w:sz w:val="16"/>
                <w:szCs w:val="16"/>
              </w:rPr>
              <w:t>gitignore</w:t>
            </w:r>
            <w:proofErr w:type="spellEnd"/>
            <w:proofErr w:type="gramEnd"/>
            <w:r w:rsidR="007F0725" w:rsidRPr="007F0725">
              <w:rPr>
                <w:rFonts w:cs="Arial"/>
                <w:sz w:val="16"/>
                <w:szCs w:val="16"/>
              </w:rPr>
              <w:t xml:space="preserve"> file.</w:t>
            </w:r>
          </w:p>
          <w:p w14:paraId="53272698" w14:textId="77777777" w:rsidR="00B1195B" w:rsidRPr="007F0725" w:rsidRDefault="00B1195B" w:rsidP="00727C11">
            <w:pPr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The repositories’ README </w:t>
            </w:r>
            <w:r w:rsidR="00727C11">
              <w:rPr>
                <w:rFonts w:cs="Arial"/>
                <w:sz w:val="16"/>
                <w:szCs w:val="16"/>
              </w:rPr>
              <w:t xml:space="preserve">does not provide a link to the application on </w:t>
            </w:r>
            <w:proofErr w:type="gramStart"/>
            <w:r w:rsidR="00727C11">
              <w:rPr>
                <w:rFonts w:cs="Arial"/>
                <w:sz w:val="16"/>
                <w:szCs w:val="16"/>
              </w:rPr>
              <w:t>Heroku, but</w:t>
            </w:r>
            <w:proofErr w:type="gramEnd"/>
            <w:r w:rsidR="00727C11">
              <w:rPr>
                <w:rFonts w:cs="Arial"/>
                <w:sz w:val="16"/>
                <w:szCs w:val="16"/>
              </w:rPr>
              <w:t xml:space="preserve"> does inform the user how to run the application locally</w:t>
            </w:r>
            <w:r>
              <w:rPr>
                <w:rFonts w:cs="Arial"/>
                <w:sz w:val="16"/>
                <w:szCs w:val="16"/>
              </w:rPr>
              <w:t>.</w:t>
            </w:r>
          </w:p>
        </w:tc>
        <w:tc>
          <w:tcPr>
            <w:tcW w:w="3123" w:type="dxa"/>
          </w:tcPr>
          <w:p w14:paraId="20008324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Code not commented at all.</w:t>
            </w:r>
          </w:p>
          <w:p w14:paraId="4EB3C176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Variable naming does not follow standard </w:t>
            </w:r>
            <w:proofErr w:type="gramStart"/>
            <w:r w:rsidRPr="007F0725">
              <w:rPr>
                <w:rFonts w:cs="Arial"/>
                <w:sz w:val="16"/>
                <w:szCs w:val="16"/>
              </w:rPr>
              <w:t>conventions, and</w:t>
            </w:r>
            <w:proofErr w:type="gramEnd"/>
            <w:r w:rsidRPr="007F0725">
              <w:rPr>
                <w:rFonts w:cs="Arial"/>
                <w:sz w:val="16"/>
                <w:szCs w:val="16"/>
              </w:rPr>
              <w:t xml:space="preserve"> is inconsistent throughout.</w:t>
            </w:r>
          </w:p>
          <w:p w14:paraId="6111AD59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Code not correctly indented throughout.</w:t>
            </w:r>
          </w:p>
          <w:p w14:paraId="7E34153B" w14:textId="77777777" w:rsidR="00C96A3D" w:rsidRPr="007F0725" w:rsidRDefault="00C96A3D" w:rsidP="002A3EE7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No code (JS, CSS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external files/files not included correctly.</w:t>
            </w:r>
          </w:p>
          <w:p w14:paraId="2F1F79D6" w14:textId="77777777" w:rsidR="007F0725" w:rsidRPr="007F0725" w:rsidRDefault="007F0725" w:rsidP="007F0725">
            <w:pPr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 xml:space="preserve">No project files (views, public, </w:t>
            </w:r>
            <w:proofErr w:type="spellStart"/>
            <w:r w:rsidRPr="007F0725">
              <w:rPr>
                <w:rFonts w:cs="Arial"/>
                <w:sz w:val="16"/>
                <w:szCs w:val="16"/>
              </w:rPr>
              <w:t>etc</w:t>
            </w:r>
            <w:proofErr w:type="spellEnd"/>
            <w:r w:rsidRPr="007F0725">
              <w:rPr>
                <w:rFonts w:cs="Arial"/>
                <w:sz w:val="16"/>
                <w:szCs w:val="16"/>
              </w:rPr>
              <w:t>) encapsulated in their own directory and some included correctly.</w:t>
            </w:r>
          </w:p>
          <w:p w14:paraId="6591D4E4" w14:textId="77777777" w:rsidR="00C96A3D" w:rsidRDefault="00C96A3D" w:rsidP="007F0725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 w:rsidRPr="007F0725">
              <w:rPr>
                <w:rFonts w:cs="Arial"/>
                <w:sz w:val="16"/>
                <w:szCs w:val="16"/>
              </w:rPr>
              <w:t>No or poor git practices. Few commits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and poor messages</w:t>
            </w:r>
            <w:r w:rsidRPr="007F0725">
              <w:rPr>
                <w:rFonts w:cs="Arial"/>
                <w:sz w:val="16"/>
                <w:szCs w:val="16"/>
              </w:rPr>
              <w:t>.</w:t>
            </w:r>
            <w:r w:rsidR="007F0725" w:rsidRPr="007F0725">
              <w:rPr>
                <w:rFonts w:cs="Arial"/>
                <w:sz w:val="16"/>
                <w:szCs w:val="16"/>
              </w:rPr>
              <w:t xml:space="preserve"> Does not include a </w:t>
            </w:r>
            <w:proofErr w:type="gramStart"/>
            <w:r w:rsidR="007F0725" w:rsidRPr="007F0725">
              <w:rPr>
                <w:rFonts w:cs="Arial"/>
                <w:sz w:val="16"/>
                <w:szCs w:val="16"/>
              </w:rPr>
              <w:t>Node.js .</w:t>
            </w:r>
            <w:proofErr w:type="spellStart"/>
            <w:r w:rsidR="007F0725" w:rsidRPr="007F0725">
              <w:rPr>
                <w:rFonts w:cs="Arial"/>
                <w:sz w:val="16"/>
                <w:szCs w:val="16"/>
              </w:rPr>
              <w:t>gitignore</w:t>
            </w:r>
            <w:proofErr w:type="spellEnd"/>
            <w:proofErr w:type="gramEnd"/>
            <w:r w:rsidR="007F0725" w:rsidRPr="007F0725">
              <w:rPr>
                <w:rFonts w:cs="Arial"/>
                <w:sz w:val="16"/>
                <w:szCs w:val="16"/>
              </w:rPr>
              <w:t xml:space="preserve"> file.</w:t>
            </w:r>
          </w:p>
          <w:p w14:paraId="26A119FA" w14:textId="77777777" w:rsidR="00B1195B" w:rsidRDefault="00B1195B" w:rsidP="007F0725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</w:p>
          <w:p w14:paraId="0D6E5BEC" w14:textId="77777777" w:rsidR="00B1195B" w:rsidRPr="007F0725" w:rsidRDefault="00B1195B" w:rsidP="00625A85">
            <w:pPr>
              <w:spacing w:after="0" w:line="240" w:lineRule="auto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he repositories’ README does not provide a link to the application on Heroku</w:t>
            </w:r>
            <w:r w:rsidR="00727C11">
              <w:rPr>
                <w:rFonts w:cs="Arial"/>
                <w:sz w:val="16"/>
                <w:szCs w:val="16"/>
              </w:rPr>
              <w:t xml:space="preserve"> and information on how to run the application locally</w:t>
            </w:r>
            <w:r>
              <w:rPr>
                <w:rFonts w:cs="Arial"/>
                <w:sz w:val="16"/>
                <w:szCs w:val="16"/>
              </w:rPr>
              <w:t>.</w:t>
            </w:r>
          </w:p>
        </w:tc>
      </w:tr>
    </w:tbl>
    <w:p w14:paraId="08E55DC8" w14:textId="77777777" w:rsidR="00C96A3D" w:rsidRPr="00C96A3D" w:rsidRDefault="00C96A3D" w:rsidP="00C9449B">
      <w:pPr>
        <w:pStyle w:val="NoSpacing"/>
      </w:pPr>
    </w:p>
    <w:p w14:paraId="624B858A" w14:textId="77777777" w:rsidR="00890A38" w:rsidRPr="00C9449B" w:rsidRDefault="00890A38" w:rsidP="00C9449B">
      <w:pPr>
        <w:tabs>
          <w:tab w:val="left" w:pos="1509"/>
        </w:tabs>
        <w:rPr>
          <w:rFonts w:ascii="Arial" w:hAnsi="Arial" w:cs="Arial"/>
        </w:rPr>
      </w:pPr>
    </w:p>
    <w:sectPr w:rsidR="00890A38" w:rsidRPr="00C9449B" w:rsidSect="00C96A3D">
      <w:pgSz w:w="16838" w:h="11906" w:orient="landscape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A972D" w14:textId="77777777" w:rsidR="009F45B2" w:rsidRDefault="009F45B2" w:rsidP="00C23FA8">
      <w:pPr>
        <w:spacing w:after="0" w:line="240" w:lineRule="auto"/>
      </w:pPr>
      <w:r>
        <w:separator/>
      </w:r>
    </w:p>
  </w:endnote>
  <w:endnote w:type="continuationSeparator" w:id="0">
    <w:p w14:paraId="3BAB0718" w14:textId="77777777" w:rsidR="009F45B2" w:rsidRDefault="009F45B2" w:rsidP="00C23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E21CD" w14:textId="77777777" w:rsidR="009F45B2" w:rsidRDefault="009F45B2" w:rsidP="00C23FA8">
      <w:pPr>
        <w:spacing w:after="0" w:line="240" w:lineRule="auto"/>
      </w:pPr>
      <w:r>
        <w:separator/>
      </w:r>
    </w:p>
  </w:footnote>
  <w:footnote w:type="continuationSeparator" w:id="0">
    <w:p w14:paraId="60B831E7" w14:textId="77777777" w:rsidR="009F45B2" w:rsidRDefault="009F45B2" w:rsidP="00C23F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DA6BE" w14:textId="77777777" w:rsidR="00F3569D" w:rsidRDefault="00F3569D" w:rsidP="00F3569D">
    <w:pPr>
      <w:pStyle w:val="Header"/>
    </w:pPr>
    <w:r>
      <w:t>IN512 Web One: Technology and Development</w:t>
    </w:r>
  </w:p>
  <w:p w14:paraId="74E2B431" w14:textId="77777777" w:rsidR="00F3569D" w:rsidRDefault="00F3569D">
    <w:pPr>
      <w:pStyle w:val="Header"/>
    </w:pPr>
    <w:r>
      <w:t>Semester 2,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28678D"/>
    <w:multiLevelType w:val="hybridMultilevel"/>
    <w:tmpl w:val="FE523B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bWwMDczsjC1sLRQ0lEKTi0uzszPAykwqgUApE1cviwAAAA="/>
  </w:docVars>
  <w:rsids>
    <w:rsidRoot w:val="00F3569D"/>
    <w:rsid w:val="00093FDC"/>
    <w:rsid w:val="000C1C09"/>
    <w:rsid w:val="000E2274"/>
    <w:rsid w:val="00110FC5"/>
    <w:rsid w:val="0013230A"/>
    <w:rsid w:val="00140675"/>
    <w:rsid w:val="001A6A6B"/>
    <w:rsid w:val="001B3A90"/>
    <w:rsid w:val="001B564A"/>
    <w:rsid w:val="002366DA"/>
    <w:rsid w:val="003C3E4F"/>
    <w:rsid w:val="00477724"/>
    <w:rsid w:val="00515385"/>
    <w:rsid w:val="005C7FF0"/>
    <w:rsid w:val="005E7EFB"/>
    <w:rsid w:val="005F7E13"/>
    <w:rsid w:val="00625A85"/>
    <w:rsid w:val="00653F5B"/>
    <w:rsid w:val="006E4450"/>
    <w:rsid w:val="006F5FBC"/>
    <w:rsid w:val="007007E7"/>
    <w:rsid w:val="00723B7A"/>
    <w:rsid w:val="00727C11"/>
    <w:rsid w:val="007615FE"/>
    <w:rsid w:val="007A1447"/>
    <w:rsid w:val="007F00C3"/>
    <w:rsid w:val="007F0725"/>
    <w:rsid w:val="008656A8"/>
    <w:rsid w:val="00873245"/>
    <w:rsid w:val="00890A38"/>
    <w:rsid w:val="00951B1C"/>
    <w:rsid w:val="009A0FF0"/>
    <w:rsid w:val="009F45B2"/>
    <w:rsid w:val="00A332CC"/>
    <w:rsid w:val="00AA240E"/>
    <w:rsid w:val="00AA5FEC"/>
    <w:rsid w:val="00AD576B"/>
    <w:rsid w:val="00B1195B"/>
    <w:rsid w:val="00B15DDA"/>
    <w:rsid w:val="00B805B2"/>
    <w:rsid w:val="00B9349C"/>
    <w:rsid w:val="00BF34EA"/>
    <w:rsid w:val="00C23FA8"/>
    <w:rsid w:val="00C9449B"/>
    <w:rsid w:val="00C96A3D"/>
    <w:rsid w:val="00D251C6"/>
    <w:rsid w:val="00DE48BB"/>
    <w:rsid w:val="00E20D74"/>
    <w:rsid w:val="00E65D27"/>
    <w:rsid w:val="00ED3974"/>
    <w:rsid w:val="00EF4314"/>
    <w:rsid w:val="00F3569D"/>
    <w:rsid w:val="00F84316"/>
    <w:rsid w:val="00FD1371"/>
    <w:rsid w:val="00FE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262CD"/>
  <w15:chartTrackingRefBased/>
  <w15:docId w15:val="{5BFF43F4-8399-423D-970B-95A7BFB4D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4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FA8"/>
  </w:style>
  <w:style w:type="paragraph" w:styleId="Footer">
    <w:name w:val="footer"/>
    <w:basedOn w:val="Normal"/>
    <w:link w:val="Foot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FA8"/>
  </w:style>
  <w:style w:type="paragraph" w:styleId="Title">
    <w:name w:val="Title"/>
    <w:basedOn w:val="Normal"/>
    <w:next w:val="Normal"/>
    <w:link w:val="TitleChar"/>
    <w:uiPriority w:val="10"/>
    <w:qFormat/>
    <w:rsid w:val="00F356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Calibri" w:eastAsiaTheme="majorEastAsia" w:hAnsi="Calibr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3569D"/>
    <w:rPr>
      <w:rFonts w:ascii="Calibri" w:eastAsiaTheme="majorEastAsia" w:hAnsi="Calibr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F3569D"/>
    <w:pPr>
      <w:ind w:left="720"/>
      <w:contextualSpacing/>
    </w:pPr>
  </w:style>
  <w:style w:type="paragraph" w:styleId="NoSpacing">
    <w:name w:val="No Spacing"/>
    <w:uiPriority w:val="1"/>
    <w:qFormat/>
    <w:rsid w:val="00F3569D"/>
    <w:pPr>
      <w:spacing w:after="0" w:line="240" w:lineRule="auto"/>
    </w:pPr>
    <w:rPr>
      <w:lang w:val="en-US" w:bidi="en-US"/>
    </w:rPr>
  </w:style>
  <w:style w:type="table" w:styleId="TableGrid">
    <w:name w:val="Table Grid"/>
    <w:basedOn w:val="TableNormal"/>
    <w:uiPriority w:val="59"/>
    <w:rsid w:val="00F3569D"/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569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E44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gsaw.w3.org/css-validato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alidator.w3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lassroom.github.com/a/l5q8YU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son Orr</dc:creator>
  <cp:keywords/>
  <dc:description/>
  <cp:lastModifiedBy>Conrad Thomas</cp:lastModifiedBy>
  <cp:revision>20</cp:revision>
  <dcterms:created xsi:type="dcterms:W3CDTF">2019-10-30T00:52:00Z</dcterms:created>
  <dcterms:modified xsi:type="dcterms:W3CDTF">2019-11-21T01:33:00Z</dcterms:modified>
</cp:coreProperties>
</file>